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267CB9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267CB9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267CB9?style=flat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</w:p>
    <w:p>
      <w:pPr>
        <w:pStyle w:val="Compact"/>
        <w:numPr>
          <w:numId w:val="1001"/>
          <w:ilvl w:val="0"/>
        </w:numPr>
      </w:pPr>
      <w:r>
        <w:t xml:space="preserve">In charge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Follow-up of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FirstParagraph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 w:rsidR="00954E6E" w:rsidRPr="00190CCD" w:rsidSect="00190CCD">
      <w:pgSz w:w="12240" w:h="15840"/>
      <w:pgMar w:top="656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690E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19349529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3</Words>
  <Characters>364</Characters>
  <Application>Microsoft Office Word</Application>
  <DocSecurity>0</DocSecurity>
  <Lines>3</Lines>
  <Paragraphs>1</Paragraphs>
  <ScaleCrop>false</ScaleCrop>
  <Company>OVHcloud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8:04:32Z</dcterms:created>
  <dcterms:modified xsi:type="dcterms:W3CDTF">2022-08-23T18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